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42E2C" w14:textId="77777777" w:rsidR="00BE6F8F" w:rsidRPr="00195843" w:rsidRDefault="00BE6F8F" w:rsidP="00BE6F8F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14:paraId="548C1F95" w14:textId="77777777" w:rsidR="00BE6F8F" w:rsidRPr="00BE6F8F" w:rsidRDefault="00BE6F8F" w:rsidP="00BE6F8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E6F8F">
        <w:rPr>
          <w:rFonts w:ascii="Times New Roman" w:hAnsi="Times New Roman" w:cs="Times New Roman"/>
          <w:b/>
          <w:sz w:val="24"/>
          <w:szCs w:val="24"/>
        </w:rPr>
        <w:t xml:space="preserve">APPLICATION </w:t>
      </w:r>
      <w:r w:rsidRPr="00BE6F8F">
        <w:rPr>
          <w:rFonts w:ascii="Times New Roman" w:hAnsi="Times New Roman" w:cs="Times New Roman"/>
          <w:b/>
          <w:sz w:val="24"/>
          <w:szCs w:val="24"/>
          <w:lang w:val="en-US"/>
        </w:rPr>
        <w:t xml:space="preserve">FORM </w:t>
      </w:r>
    </w:p>
    <w:p w14:paraId="1EA4698D" w14:textId="2FC3095B" w:rsidR="00BE6F8F" w:rsidRPr="007B712B" w:rsidRDefault="00BE6F8F" w:rsidP="00BE6F8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for the participation in the </w:t>
      </w:r>
      <w:r w:rsidRPr="007B712B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="000C0F2C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Pr="007B712B">
        <w:rPr>
          <w:rFonts w:ascii="Times New Roman" w:hAnsi="Times New Roman" w:cs="Times New Roman"/>
          <w:b/>
          <w:sz w:val="24"/>
          <w:szCs w:val="24"/>
          <w:lang w:val="en-US"/>
        </w:rPr>
        <w:t>I International Scientific and Practical Conference</w:t>
      </w:r>
    </w:p>
    <w:p w14:paraId="24721892" w14:textId="77777777" w:rsidR="00BE6F8F" w:rsidRPr="007B712B" w:rsidRDefault="00BE6F8F" w:rsidP="00BE6F8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B712B">
        <w:rPr>
          <w:rFonts w:ascii="Times New Roman" w:hAnsi="Times New Roman" w:cs="Times New Roman"/>
          <w:b/>
          <w:sz w:val="24"/>
          <w:szCs w:val="24"/>
          <w:lang w:val="en-US"/>
        </w:rPr>
        <w:t>«EDUCATION REFORM IN UKRAINE.</w:t>
      </w:r>
    </w:p>
    <w:p w14:paraId="4825646B" w14:textId="77777777" w:rsidR="00BE6F8F" w:rsidRPr="007B712B" w:rsidRDefault="00BE6F8F" w:rsidP="00BE6F8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B712B">
        <w:rPr>
          <w:rFonts w:ascii="Times New Roman" w:hAnsi="Times New Roman" w:cs="Times New Roman"/>
          <w:b/>
          <w:sz w:val="24"/>
          <w:szCs w:val="24"/>
          <w:lang w:val="en-US"/>
        </w:rPr>
        <w:t>INFO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RMATION AND ANALYTICAL SUPPORT»</w:t>
      </w:r>
    </w:p>
    <w:p w14:paraId="5D8A2C5E" w14:textId="34506E93" w:rsidR="00BE6F8F" w:rsidRPr="007B712B" w:rsidRDefault="00BE6F8F" w:rsidP="00BE6F8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October </w:t>
      </w:r>
      <w:r w:rsidR="000C0F2C">
        <w:rPr>
          <w:rFonts w:ascii="Times New Roman" w:hAnsi="Times New Roman" w:cs="Times New Roman"/>
          <w:b/>
          <w:sz w:val="24"/>
          <w:szCs w:val="24"/>
          <w:lang w:val="en-US"/>
        </w:rPr>
        <w:t>28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th,</w:t>
      </w:r>
      <w:r w:rsidRPr="007B712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202</w:t>
      </w:r>
      <w:r w:rsidR="000C0F2C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</w:p>
    <w:p w14:paraId="18D507A4" w14:textId="77777777" w:rsidR="00BE6F8F" w:rsidRPr="00AA772C" w:rsidRDefault="00BE6F8F" w:rsidP="00BE6F8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A6817">
        <w:rPr>
          <w:rFonts w:ascii="Times New Roman" w:hAnsi="Times New Roman" w:cs="Times New Roman"/>
          <w:b/>
          <w:sz w:val="24"/>
          <w:szCs w:val="24"/>
          <w:lang w:val="en-US"/>
        </w:rPr>
        <w:t>Kyiv, Ukraine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56"/>
        <w:gridCol w:w="2913"/>
        <w:gridCol w:w="6486"/>
      </w:tblGrid>
      <w:tr w:rsidR="00BE6F8F" w:rsidRPr="00D43B45" w14:paraId="5512327B" w14:textId="77777777" w:rsidTr="00BE6F8F">
        <w:tc>
          <w:tcPr>
            <w:tcW w:w="456" w:type="dxa"/>
            <w:shd w:val="clear" w:color="auto" w:fill="auto"/>
          </w:tcPr>
          <w:p w14:paraId="3F92CADC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13" w:type="dxa"/>
            <w:shd w:val="clear" w:color="auto" w:fill="auto"/>
          </w:tcPr>
          <w:p w14:paraId="7D7D412B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r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C309B2">
              <w:rPr>
                <w:rFonts w:ascii="Times New Roman" w:hAnsi="Times New Roman" w:cs="Times New Roman"/>
                <w:sz w:val="24"/>
                <w:szCs w:val="24"/>
              </w:rPr>
              <w:t>First</w:t>
            </w:r>
            <w:proofErr w:type="spellEnd"/>
            <w:r w:rsidRPr="00C309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09B2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493A1A5D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D43B45" w14:paraId="058DB94F" w14:textId="77777777" w:rsidTr="00BE6F8F">
        <w:tc>
          <w:tcPr>
            <w:tcW w:w="456" w:type="dxa"/>
            <w:shd w:val="clear" w:color="auto" w:fill="auto"/>
          </w:tcPr>
          <w:p w14:paraId="36278A93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13" w:type="dxa"/>
            <w:shd w:val="clear" w:color="auto" w:fill="auto"/>
          </w:tcPr>
          <w:p w14:paraId="25FC06D7" w14:textId="77777777" w:rsidR="00BE6F8F" w:rsidRPr="00C309B2" w:rsidRDefault="00BE6F8F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309B2">
              <w:rPr>
                <w:rFonts w:ascii="Times New Roman" w:hAnsi="Times New Roman" w:cs="Times New Roman"/>
                <w:sz w:val="24"/>
                <w:szCs w:val="24"/>
              </w:rPr>
              <w:t>Academic</w:t>
            </w:r>
            <w:proofErr w:type="spellEnd"/>
            <w:r w:rsidRPr="00C309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309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</w:t>
            </w:r>
          </w:p>
        </w:tc>
        <w:tc>
          <w:tcPr>
            <w:tcW w:w="6486" w:type="dxa"/>
            <w:shd w:val="clear" w:color="auto" w:fill="auto"/>
          </w:tcPr>
          <w:p w14:paraId="509F2CFD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D43B45" w14:paraId="4F2BC0B7" w14:textId="77777777" w:rsidTr="00BE6F8F">
        <w:tc>
          <w:tcPr>
            <w:tcW w:w="456" w:type="dxa"/>
            <w:shd w:val="clear" w:color="auto" w:fill="auto"/>
          </w:tcPr>
          <w:p w14:paraId="290AC58C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13" w:type="dxa"/>
            <w:shd w:val="clear" w:color="auto" w:fill="auto"/>
          </w:tcPr>
          <w:p w14:paraId="1D494807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09B2">
              <w:rPr>
                <w:rFonts w:ascii="Times New Roman" w:hAnsi="Times New Roman" w:cs="Times New Roman"/>
                <w:sz w:val="24"/>
                <w:szCs w:val="24"/>
              </w:rPr>
              <w:t>Academic</w:t>
            </w:r>
            <w:proofErr w:type="spellEnd"/>
            <w:r w:rsidRPr="00C309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09B2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1F5D08EA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D43B45" w14:paraId="40852990" w14:textId="77777777" w:rsidTr="00BE6F8F">
        <w:tc>
          <w:tcPr>
            <w:tcW w:w="456" w:type="dxa"/>
            <w:shd w:val="clear" w:color="auto" w:fill="auto"/>
          </w:tcPr>
          <w:p w14:paraId="5C8CFFCD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13" w:type="dxa"/>
            <w:shd w:val="clear" w:color="auto" w:fill="auto"/>
          </w:tcPr>
          <w:p w14:paraId="283E34B7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09B2"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757910C4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D43B45" w14:paraId="426D8C06" w14:textId="77777777" w:rsidTr="00BE6F8F">
        <w:tc>
          <w:tcPr>
            <w:tcW w:w="456" w:type="dxa"/>
            <w:shd w:val="clear" w:color="auto" w:fill="auto"/>
          </w:tcPr>
          <w:p w14:paraId="4F98449D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913" w:type="dxa"/>
            <w:shd w:val="clear" w:color="auto" w:fill="auto"/>
          </w:tcPr>
          <w:p w14:paraId="1F8D29EE" w14:textId="77777777" w:rsidR="00BE6F8F" w:rsidRPr="00997DD0" w:rsidRDefault="00BE6F8F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ffici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proofErr w:type="spellEnd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stitution </w:t>
            </w:r>
            <w:proofErr w:type="spellStart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>where</w:t>
            </w:r>
            <w:proofErr w:type="spellEnd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>author</w:t>
            </w:r>
            <w:proofErr w:type="spellEnd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7DD0">
              <w:rPr>
                <w:rFonts w:ascii="Times New Roman" w:hAnsi="Times New Roman" w:cs="Times New Roman"/>
                <w:sz w:val="24"/>
                <w:szCs w:val="24"/>
              </w:rPr>
              <w:t>wor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ies</w:t>
            </w:r>
          </w:p>
        </w:tc>
        <w:tc>
          <w:tcPr>
            <w:tcW w:w="6486" w:type="dxa"/>
            <w:shd w:val="clear" w:color="auto" w:fill="auto"/>
          </w:tcPr>
          <w:p w14:paraId="058E62B6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D43B45" w14:paraId="53B6FD99" w14:textId="77777777" w:rsidTr="00BE6F8F">
        <w:tc>
          <w:tcPr>
            <w:tcW w:w="456" w:type="dxa"/>
            <w:shd w:val="clear" w:color="auto" w:fill="auto"/>
          </w:tcPr>
          <w:p w14:paraId="7FA1ACF3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13" w:type="dxa"/>
            <w:shd w:val="clear" w:color="auto" w:fill="auto"/>
          </w:tcPr>
          <w:p w14:paraId="7874E042" w14:textId="77777777" w:rsidR="00BE6F8F" w:rsidRPr="00C309B2" w:rsidRDefault="00BE6F8F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ty</w:t>
            </w:r>
          </w:p>
        </w:tc>
        <w:tc>
          <w:tcPr>
            <w:tcW w:w="6486" w:type="dxa"/>
            <w:shd w:val="clear" w:color="auto" w:fill="auto"/>
          </w:tcPr>
          <w:p w14:paraId="36CC3917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D43B45" w14:paraId="4B4F04CE" w14:textId="77777777" w:rsidTr="00BE6F8F">
        <w:tc>
          <w:tcPr>
            <w:tcW w:w="456" w:type="dxa"/>
            <w:shd w:val="clear" w:color="auto" w:fill="auto"/>
          </w:tcPr>
          <w:p w14:paraId="2E2BB30C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913" w:type="dxa"/>
            <w:shd w:val="clear" w:color="auto" w:fill="auto"/>
          </w:tcPr>
          <w:p w14:paraId="5D808C61" w14:textId="77777777" w:rsidR="00BE6F8F" w:rsidRPr="00C309B2" w:rsidRDefault="00BE6F8F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ntry</w:t>
            </w:r>
          </w:p>
        </w:tc>
        <w:tc>
          <w:tcPr>
            <w:tcW w:w="6486" w:type="dxa"/>
            <w:shd w:val="clear" w:color="auto" w:fill="auto"/>
          </w:tcPr>
          <w:p w14:paraId="279647D9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D43B45" w14:paraId="641B9E92" w14:textId="77777777" w:rsidTr="00BE6F8F">
        <w:tc>
          <w:tcPr>
            <w:tcW w:w="456" w:type="dxa"/>
            <w:shd w:val="clear" w:color="auto" w:fill="auto"/>
          </w:tcPr>
          <w:p w14:paraId="31783CC9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913" w:type="dxa"/>
            <w:shd w:val="clear" w:color="auto" w:fill="auto"/>
          </w:tcPr>
          <w:p w14:paraId="6CC0BEB6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Еmail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39614833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D43B45" w14:paraId="143F7512" w14:textId="77777777" w:rsidTr="00BE6F8F">
        <w:tc>
          <w:tcPr>
            <w:tcW w:w="456" w:type="dxa"/>
            <w:shd w:val="clear" w:color="auto" w:fill="auto"/>
          </w:tcPr>
          <w:p w14:paraId="129F4346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913" w:type="dxa"/>
            <w:shd w:val="clear" w:color="auto" w:fill="auto"/>
          </w:tcPr>
          <w:p w14:paraId="02E48E0E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ORCID ID (</w:t>
            </w:r>
            <w:hyperlink r:id="rId4" w:history="1">
              <w:r w:rsidRPr="00D43B45">
                <w:rPr>
                  <w:rStyle w:val="a3"/>
                  <w:rFonts w:ascii="Times New Roman" w:hAnsi="Times New Roman" w:cs="Times New Roman"/>
                  <w:sz w:val="24"/>
                  <w:szCs w:val="24"/>
                </w:rPr>
                <w:t>https://orcid.org/</w:t>
              </w:r>
            </w:hyperlink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86" w:type="dxa"/>
            <w:shd w:val="clear" w:color="auto" w:fill="auto"/>
          </w:tcPr>
          <w:p w14:paraId="152A565A" w14:textId="77777777" w:rsidR="00BE6F8F" w:rsidRPr="00D43B45" w:rsidRDefault="000C0F2C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BE6F8F" w:rsidRPr="00D43B45">
                <w:rPr>
                  <w:rStyle w:val="a3"/>
                  <w:rFonts w:ascii="Times New Roman" w:hAnsi="Times New Roman" w:cs="Times New Roman"/>
                  <w:sz w:val="24"/>
                  <w:szCs w:val="24"/>
                </w:rPr>
                <w:t>https://orcid.org/xxxx-xxxx-xxxx-xxxx</w:t>
              </w:r>
            </w:hyperlink>
          </w:p>
        </w:tc>
      </w:tr>
      <w:tr w:rsidR="00BE6F8F" w:rsidRPr="00D43B45" w14:paraId="7F4288D0" w14:textId="77777777" w:rsidTr="00BE6F8F">
        <w:tc>
          <w:tcPr>
            <w:tcW w:w="456" w:type="dxa"/>
            <w:shd w:val="clear" w:color="auto" w:fill="auto"/>
          </w:tcPr>
          <w:p w14:paraId="617AEAC2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913" w:type="dxa"/>
            <w:shd w:val="clear" w:color="auto" w:fill="auto"/>
          </w:tcPr>
          <w:p w14:paraId="438D0FA9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09B2">
              <w:rPr>
                <w:rFonts w:ascii="Times New Roman" w:hAnsi="Times New Roman" w:cs="Times New Roman"/>
                <w:sz w:val="24"/>
                <w:szCs w:val="24"/>
              </w:rPr>
              <w:t>Тelephone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159E918D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D43B45" w14:paraId="03A58CC9" w14:textId="77777777" w:rsidTr="00BE6F8F">
        <w:tc>
          <w:tcPr>
            <w:tcW w:w="456" w:type="dxa"/>
            <w:shd w:val="clear" w:color="auto" w:fill="auto"/>
          </w:tcPr>
          <w:p w14:paraId="3687956A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913" w:type="dxa"/>
            <w:shd w:val="clear" w:color="auto" w:fill="auto"/>
          </w:tcPr>
          <w:p w14:paraId="0A7BD51C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712B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proofErr w:type="spellEnd"/>
            <w:r w:rsidRPr="007B71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712B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7B71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712B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7B71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712B">
              <w:rPr>
                <w:rFonts w:ascii="Times New Roman" w:hAnsi="Times New Roman" w:cs="Times New Roman"/>
                <w:sz w:val="24"/>
                <w:szCs w:val="24"/>
              </w:rPr>
              <w:t>conference</w:t>
            </w:r>
            <w:proofErr w:type="spellEnd"/>
            <w:r w:rsidRPr="007B71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712B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4BAB3F3B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8F" w:rsidRPr="00221323" w14:paraId="5E167069" w14:textId="77777777" w:rsidTr="00BE6F8F">
        <w:tc>
          <w:tcPr>
            <w:tcW w:w="456" w:type="dxa"/>
            <w:shd w:val="clear" w:color="auto" w:fill="auto"/>
          </w:tcPr>
          <w:p w14:paraId="0116A00A" w14:textId="77777777" w:rsidR="00BE6F8F" w:rsidRPr="00D43B45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B4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913" w:type="dxa"/>
            <w:shd w:val="clear" w:color="auto" w:fill="auto"/>
          </w:tcPr>
          <w:p w14:paraId="5C0648C4" w14:textId="77777777" w:rsidR="00BE6F8F" w:rsidRPr="007B712B" w:rsidRDefault="00BE6F8F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7DD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tle abstracts</w:t>
            </w:r>
          </w:p>
        </w:tc>
        <w:tc>
          <w:tcPr>
            <w:tcW w:w="6486" w:type="dxa"/>
            <w:shd w:val="clear" w:color="auto" w:fill="auto"/>
          </w:tcPr>
          <w:p w14:paraId="78227CB0" w14:textId="77777777" w:rsidR="00BE6F8F" w:rsidRPr="00221323" w:rsidRDefault="00BE6F8F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0F2C" w:rsidRPr="00221323" w14:paraId="06B92EB2" w14:textId="77777777" w:rsidTr="00BE6F8F">
        <w:tc>
          <w:tcPr>
            <w:tcW w:w="456" w:type="dxa"/>
            <w:shd w:val="clear" w:color="auto" w:fill="auto"/>
          </w:tcPr>
          <w:p w14:paraId="1B88B1A3" w14:textId="06E7FAD0" w:rsidR="000C0F2C" w:rsidRPr="00D43B45" w:rsidRDefault="000C0F2C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913" w:type="dxa"/>
            <w:shd w:val="clear" w:color="auto" w:fill="auto"/>
          </w:tcPr>
          <w:p w14:paraId="66138CA2" w14:textId="3897C568" w:rsidR="000C0F2C" w:rsidRPr="00997DD0" w:rsidRDefault="000C0F2C" w:rsidP="00BE6F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C0F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dicate whether you would like to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liver </w:t>
            </w:r>
            <w:r w:rsidRPr="000C0F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presentation on abstracts at the plenary session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proofErr w:type="spellStart"/>
            <w:r w:rsidRPr="000C0F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ference</w:t>
            </w:r>
            <w:proofErr w:type="spellEnd"/>
          </w:p>
        </w:tc>
        <w:tc>
          <w:tcPr>
            <w:tcW w:w="6486" w:type="dxa"/>
            <w:shd w:val="clear" w:color="auto" w:fill="auto"/>
          </w:tcPr>
          <w:p w14:paraId="17071B90" w14:textId="77777777" w:rsidR="000C0F2C" w:rsidRPr="00221323" w:rsidRDefault="000C0F2C" w:rsidP="00BE6F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DE34B61" w14:textId="77777777" w:rsidR="00BE6F8F" w:rsidRPr="002B3D0B" w:rsidRDefault="00BE6F8F" w:rsidP="00BE6F8F">
      <w:pPr>
        <w:spacing w:after="0"/>
        <w:rPr>
          <w:b/>
          <w:lang w:val="en-US"/>
        </w:rPr>
      </w:pPr>
    </w:p>
    <w:p w14:paraId="33CF9CE9" w14:textId="77777777" w:rsidR="00736C8C" w:rsidRDefault="000C0F2C" w:rsidP="00BE6F8F"/>
    <w:sectPr w:rsidR="00736C8C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TM2s7Q0MjKxMDVX0lEKTi0uzszPAykwrAUAzKcfsCwAAAA="/>
  </w:docVars>
  <w:rsids>
    <w:rsidRoot w:val="00882AD0"/>
    <w:rsid w:val="000C0F2C"/>
    <w:rsid w:val="00725686"/>
    <w:rsid w:val="00824ACC"/>
    <w:rsid w:val="00882AD0"/>
    <w:rsid w:val="00BE6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75081F"/>
  <w15:docId w15:val="{8096581C-94FB-4FA8-A25C-ADB777BDB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E6F8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E6F8F"/>
    <w:rPr>
      <w:color w:val="0000FF" w:themeColor="hyperlink"/>
      <w:u w:val="single"/>
    </w:rPr>
  </w:style>
  <w:style w:type="table" w:styleId="a4">
    <w:name w:val="Table Grid"/>
    <w:basedOn w:val="a1"/>
    <w:uiPriority w:val="59"/>
    <w:rsid w:val="00BE6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orcid.org/xxxx-xxxx-xxxx-xxxx" TargetMode="External"/><Relationship Id="rId4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sovych82@gmail.com</dc:creator>
  <cp:keywords/>
  <dc:description/>
  <cp:lastModifiedBy>Наталія</cp:lastModifiedBy>
  <cp:revision>3</cp:revision>
  <dcterms:created xsi:type="dcterms:W3CDTF">2020-07-23T15:54:00Z</dcterms:created>
  <dcterms:modified xsi:type="dcterms:W3CDTF">2021-07-28T11:50:00Z</dcterms:modified>
</cp:coreProperties>
</file>